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7D3D" w:rsidRDefault="00077D3D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Unapproved, unofficial Minutes of the </w:t>
      </w:r>
      <w:r w:rsidR="00FE34E5">
        <w:rPr>
          <w:rFonts w:ascii="Arial" w:eastAsia="Times New Roman" w:hAnsi="Arial" w:cs="Arial"/>
          <w:color w:val="212121"/>
          <w:sz w:val="24"/>
          <w:szCs w:val="24"/>
          <w:lang w:bidi="th-TH"/>
        </w:rPr>
        <w:t>September 7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Lackawanna Trail School Board Meeting</w:t>
      </w:r>
    </w:p>
    <w:p w:rsidR="007514EA" w:rsidRPr="00077D3D" w:rsidRDefault="007514EA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Pr="00077D3D" w:rsidRDefault="00077D3D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LTSD Board of Education had a ZOOM meeting on </w:t>
      </w:r>
      <w:r w:rsidR="00FE34E5">
        <w:rPr>
          <w:rFonts w:ascii="Arial" w:eastAsia="Times New Roman" w:hAnsi="Arial" w:cs="Arial"/>
          <w:color w:val="212121"/>
          <w:sz w:val="24"/>
          <w:szCs w:val="24"/>
          <w:lang w:bidi="th-TH"/>
        </w:rPr>
        <w:t>September 7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@</w:t>
      </w:r>
      <w:r w:rsidR="00F00D61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>7:3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>8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m in the Board room and ZOOM, public notice having been given in accordance with Pa.C.S.A. § 709 (Sunshine Act) &amp; LTSD Procedure #006. The President called the meeting to order. </w:t>
      </w:r>
      <w:r w:rsidR="0002083C">
        <w:rPr>
          <w:rFonts w:ascii="Arial" w:eastAsia="Times New Roman" w:hAnsi="Arial" w:cs="Arial"/>
          <w:color w:val="212121"/>
          <w:sz w:val="24"/>
          <w:szCs w:val="24"/>
          <w:lang w:bidi="th-TH"/>
        </w:rPr>
        <w:t>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resent: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Bianchi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Minick, Dr. Mould, Mr. Mulhern, Ms. Naylor, Mr. Petula,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Ross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r. Stark,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r. Thorne.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bsent: Dr. Mould. 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dministrators present: Mr. Rakauskas, Dr. Murphy,  Mr. Glynn, Ms. Talarico, Mr. Schofield, 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Gaidula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Solicitor David Conn.</w:t>
      </w:r>
    </w:p>
    <w:p w:rsidR="00077D3D" w:rsidRPr="00077D3D" w:rsidRDefault="00077D3D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Default="00077D3D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ere up to</w:t>
      </w:r>
      <w:r w:rsidR="0090641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8754CF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>82</w:t>
      </w:r>
      <w:r w:rsidR="004E3BA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rticipants 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nd one reporter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in the ZOOM session.</w:t>
      </w:r>
    </w:p>
    <w:p w:rsidR="00AF1D2C" w:rsidRDefault="00AF1D2C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AF1D2C" w:rsidRDefault="00AF1D2C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meeting began with </w:t>
      </w:r>
      <w:r w:rsidR="00A343E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Superintendent's statement that the district would comply with all currently legal guidance.  Then it was followed by an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emotionally intense discussion about MASK requirements for students.  Various administrators</w:t>
      </w:r>
      <w:r w:rsidR="00A343E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nd the solicitor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nswered many well presented questions about the complexity of the issue.  That interchange lasted for about one hour.</w:t>
      </w:r>
    </w:p>
    <w:p w:rsidR="007A6583" w:rsidRPr="00CC1140" w:rsidRDefault="007A6583" w:rsidP="006F37D4">
      <w:pPr>
        <w:widowControl/>
        <w:autoSpaceDE/>
        <w:autoSpaceDN/>
        <w:adjustRightInd/>
        <w:spacing w:after="20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5C677A" w:rsidRDefault="00A343E6" w:rsidP="006F37D4">
      <w:pPr>
        <w:widowControl/>
        <w:snapToGrid w:val="0"/>
        <w:ind w:left="180" w:right="-90" w:hanging="270"/>
        <w:contextualSpacing/>
        <w:jc w:val="both"/>
        <w:rPr>
          <w:b/>
          <w:color w:val="FF0000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n a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case of </w:t>
      </w:r>
      <w:r w:rsidR="00AF1D2C" w:rsidRPr="00AF1D2C">
        <w:rPr>
          <w:rFonts w:ascii="Arial" w:eastAsia="Times New Roman" w:hAnsi="Arial" w:cs="Arial"/>
          <w:color w:val="FF0000"/>
          <w:sz w:val="24"/>
          <w:szCs w:val="24"/>
          <w:lang w:bidi="th-TH"/>
        </w:rPr>
        <w:t>ZOOMBOMBING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ok place. </w:t>
      </w:r>
      <w:r w:rsidR="00AF1D2C" w:rsidRPr="00F33B79">
        <w:rPr>
          <w:rFonts w:ascii="Arial" w:eastAsia="Times New Roman" w:hAnsi="Arial" w:cs="Arial"/>
          <w:b/>
          <w:color w:val="FF0000"/>
          <w:sz w:val="24"/>
          <w:szCs w:val="24"/>
          <w:lang w:bidi="th-TH"/>
        </w:rPr>
        <w:t>[</w:t>
      </w:r>
      <w:proofErr w:type="spellStart"/>
      <w:r w:rsidR="00AF1D2C" w:rsidRPr="00F33B79">
        <w:rPr>
          <w:rFonts w:ascii="Arial" w:hAnsi="Arial" w:cs="Arial"/>
          <w:b/>
          <w:color w:val="FF0000"/>
        </w:rPr>
        <w:t>Zoombombing</w:t>
      </w:r>
      <w:proofErr w:type="spellEnd"/>
      <w:r w:rsidR="00AF1D2C" w:rsidRPr="00F33B79">
        <w:rPr>
          <w:rFonts w:ascii="Arial" w:hAnsi="Arial" w:cs="Arial"/>
          <w:b/>
          <w:color w:val="FF0000"/>
        </w:rPr>
        <w:t xml:space="preserve"> is a new form of internet trolling in which unwelcomed participants joins a Zoom meeting with the purpose of being disruptive and/or offensive. The trolls often have no affiliation with the organization].</w:t>
      </w:r>
      <w:r w:rsidR="00AF1D2C">
        <w:rPr>
          <w:b/>
          <w:color w:val="FF0000"/>
        </w:rPr>
        <w:t xml:space="preserve"> </w:t>
      </w:r>
    </w:p>
    <w:p w:rsidR="00AF1D2C" w:rsidRDefault="00AF1D2C" w:rsidP="006F37D4">
      <w:pPr>
        <w:widowControl/>
        <w:snapToGrid w:val="0"/>
        <w:ind w:left="180" w:right="-90" w:hanging="270"/>
        <w:contextualSpacing/>
        <w:jc w:val="both"/>
        <w:rPr>
          <w:b/>
          <w:color w:val="FF0000"/>
        </w:rPr>
      </w:pPr>
    </w:p>
    <w:p w:rsidR="00AF1D2C" w:rsidRDefault="00AF1D2C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At 8:38pm, after patiently trying to conduct the meeting, the ZOOM host had to end the meeting.</w:t>
      </w:r>
    </w:p>
    <w:p w:rsidR="00F33B79" w:rsidRDefault="00F33B7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F33B79" w:rsidRDefault="00F33B7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- - - - - - - - - - - - - - - - - - - - - - - - - - - - - - - - - - - - - - - - - - - - - - - - - - - - - - - - - - - - - - - - - - - - - - - - - - - - -</w:t>
      </w:r>
    </w:p>
    <w:p w:rsidR="00AF1D2C" w:rsidRDefault="00AF1D2C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AF1D2C" w:rsidRDefault="00A343E6" w:rsidP="00AF1D2C">
      <w:pPr>
        <w:widowControl/>
        <w:snapToGrid w:val="0"/>
        <w:spacing w:before="6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following items were scheduled to </w:t>
      </w:r>
      <w:r w:rsidR="00151DF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be proposed to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appear on agenda for next week's meeting, but were never discussed</w:t>
      </w:r>
      <w:r w:rsidR="00151DF4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</w:p>
    <w:p w:rsidR="005C677A" w:rsidRDefault="005C677A" w:rsidP="00AF1D2C">
      <w:pPr>
        <w:widowControl/>
        <w:autoSpaceDE/>
        <w:autoSpaceDN/>
        <w:adjustRightInd/>
        <w:spacing w:before="60" w:after="20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65E71" w:rsidRDefault="00665E71" w:rsidP="00AF1D2C">
      <w:pPr>
        <w:widowControl/>
        <w:snapToGrid w:val="0"/>
        <w:spacing w:before="6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to approve minutes of the previous two meetings.</w:t>
      </w:r>
    </w:p>
    <w:p w:rsidR="00665E71" w:rsidRDefault="00665E71" w:rsidP="00AF1D2C">
      <w:pPr>
        <w:widowControl/>
        <w:snapToGrid w:val="0"/>
        <w:spacing w:before="6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Mo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>tion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hat all bills found to be true and accurate be approved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to approve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Treasurer’s Report as submitted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otion to approve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resolution with the Municipal Revenue Service for th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Agreement of Sale and Purchase of tax claims for 2022, 2023 and 2024 with Public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Asset Management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</w:t>
      </w:r>
      <w:r w:rsidR="00FC0685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to approve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contract with Lakeland School District to shar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transportation services to</w:t>
      </w:r>
      <w:r w:rsidR="00FC0685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Western School for the Deaf for the 2021-2022 school year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to approve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first reading of the following policies:</w:t>
      </w:r>
    </w:p>
    <w:p w:rsidR="00331D9C" w:rsidRPr="00972931" w:rsidRDefault="005135DE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B20179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begin"/>
      </w:r>
      <w:r w:rsidR="00972931">
        <w:rPr>
          <w:rFonts w:ascii="Arial" w:eastAsia="Times New Roman" w:hAnsi="Arial" w:cs="Arial"/>
          <w:color w:val="212121"/>
          <w:sz w:val="24"/>
          <w:szCs w:val="24"/>
          <w:lang w:bidi="th-TH"/>
        </w:rPr>
        <w:instrText xml:space="preserve"> HYPERLINK "http://ltsd.info/D/boardpolicy.htm" </w:instrText>
      </w:r>
      <w:r w:rsidR="00B20179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separate"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006 Meetings</w:t>
      </w:r>
    </w:p>
    <w:p w:rsidR="00331D9C" w:rsidRPr="00972931" w:rsidRDefault="005135DE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1 Athletic Facilities Advertising</w:t>
      </w:r>
    </w:p>
    <w:p w:rsidR="00331D9C" w:rsidRPr="00972931" w:rsidRDefault="005135DE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2 Naming Rights</w:t>
      </w:r>
    </w:p>
    <w:p w:rsidR="00331D9C" w:rsidRPr="00331D9C" w:rsidRDefault="005135DE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900 Public Participation in Board Meetings</w:t>
      </w:r>
      <w:r w:rsidR="00B20179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end"/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to approve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appointment of Lynn Gower as the full-time </w:t>
      </w:r>
      <w:proofErr w:type="spellStart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Jr</w:t>
      </w:r>
      <w:proofErr w:type="spellEnd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/</w:t>
      </w:r>
      <w:proofErr w:type="spellStart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Sr</w:t>
      </w:r>
      <w:proofErr w:type="spellEnd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High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School Cafeteria Manager at a rate of $20.96 per hour, to begin the 2021-2022 school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year, as per the LTESPA agreement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to approve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appointment of Dawn </w:t>
      </w:r>
      <w:proofErr w:type="spellStart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Aten</w:t>
      </w:r>
      <w:proofErr w:type="spellEnd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the full-time </w:t>
      </w:r>
      <w:proofErr w:type="spellStart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Jr</w:t>
      </w:r>
      <w:proofErr w:type="spellEnd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/</w:t>
      </w:r>
      <w:proofErr w:type="spellStart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Sr</w:t>
      </w:r>
      <w:proofErr w:type="spellEnd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High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School Cafeteria Assistant Manager at a rate of $20.50 per hour, to begin the 2021-2022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school year, as per the LTESPA agreement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lastRenderedPageBreak/>
        <w:t xml:space="preserve">+  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to approve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appointment of Scot </w:t>
      </w:r>
      <w:proofErr w:type="spellStart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Wasilchak</w:t>
      </w:r>
      <w:proofErr w:type="spellEnd"/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the mentor to th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Secondary Health and PE Teacher, Mallory Griggs, at a stipend of $450 for th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2021-2022 School Year, as per the LTEA agreement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cknowledge the resignation request from Joanne Wright, effectiv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immediately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to approve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_____________as a part-time Paraprofessional at 4 ¾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hours per day, as scheduled at the rate of $______ per hour, per the LTESPA collectiv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bargaining agreement, to begin September 14, 2021. All Clearances are on file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5135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to approve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_____________as a part-time Paraprofessional at 4 ¾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hours per day, as scheduled at the rate of $______ per hour, per the LTESPA collectiv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bargaining agreement, to begin September 14, 2021. All Clearances are on file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P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cknowledge the resignation request from Alexandra Tompkins,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from her Varsity Basketball Cheer Advisor position effective 9/7/2021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oint Danielle Dwyer, as the Varsity Basketball Cheer Advisor to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start the 2021-2022 Basketball season at a stipend of $2,550, per the LTEA collectiv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331D9C">
        <w:rPr>
          <w:rFonts w:ascii="Arial" w:eastAsia="Times New Roman" w:hAnsi="Arial" w:cs="Arial"/>
          <w:color w:val="212121"/>
          <w:sz w:val="24"/>
          <w:szCs w:val="24"/>
          <w:lang w:bidi="th-TH"/>
        </w:rPr>
        <w:t>bargaining agreement. All clearances are on file.</w:t>
      </w:r>
    </w:p>
    <w:p w:rsidR="00331D9C" w:rsidRDefault="00331D9C" w:rsidP="00331D9C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DA3959" w:rsidRDefault="00DA39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CD01BA" w:rsidRDefault="00654CC5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as an Executive Session before the meeting from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6:30pm</w:t>
      </w:r>
      <w:r w:rsidR="007514E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 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>7:33pm</w:t>
      </w:r>
      <w:r w:rsidR="007514E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A36E1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discuss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personnel and staffing issues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the Solicitor's report on </w:t>
      </w:r>
      <w:proofErr w:type="spellStart"/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>isssues</w:t>
      </w:r>
      <w:proofErr w:type="spellEnd"/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including masking, and to discuss the legal implications of the </w:t>
      </w:r>
      <w:r w:rsidR="00F33B79">
        <w:rPr>
          <w:rFonts w:ascii="Arial" w:eastAsia="Times New Roman" w:hAnsi="Arial" w:cs="Arial"/>
          <w:color w:val="212121"/>
          <w:sz w:val="24"/>
          <w:szCs w:val="24"/>
          <w:lang w:bidi="th-TH"/>
        </w:rPr>
        <w:t>statewide masking order.</w:t>
      </w:r>
    </w:p>
    <w:p w:rsidR="00E93AF9" w:rsidRDefault="00E93AF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54CC5" w:rsidRDefault="00654CC5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ill be an Executive Session before the next meeting</w:t>
      </w:r>
      <w:r w:rsidR="00671CF5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related to position interviews</w:t>
      </w:r>
    </w:p>
    <w:p w:rsidR="00E97509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E97509" w:rsidRPr="00350E70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E97509" w:rsidRPr="00350E70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ublic </w:t>
      </w:r>
      <w:r w:rsidR="003F4BFD"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ZOOM 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>CHAT Comments during meeting</w:t>
      </w:r>
    </w:p>
    <w:p w:rsidR="00350E70" w:rsidRDefault="008754CF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decision was made NOT to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allow the P</w:t>
      </w:r>
      <w:r w:rsidR="007C5476">
        <w:rPr>
          <w:rFonts w:ascii="Arial" w:eastAsia="Times New Roman" w:hAnsi="Arial" w:cs="Arial"/>
          <w:color w:val="212121"/>
          <w:sz w:val="24"/>
          <w:szCs w:val="24"/>
          <w:lang w:bidi="th-TH"/>
        </w:rPr>
        <w:t>u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blic  to participate via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ZOOM CHAT.</w:t>
      </w:r>
    </w:p>
    <w:sectPr w:rsidR="00350E70" w:rsidSect="00F33B79">
      <w:type w:val="continuous"/>
      <w:pgSz w:w="12240" w:h="15840" w:code="1"/>
      <w:pgMar w:top="432" w:right="576" w:bottom="432" w:left="576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hideSpellingErrors/>
  <w:proofState w:spelling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zIwMjO2NLC0NDEwtzRW0lEKTi0uzszPAykwMq0FAG7fd6YtAAAA"/>
  </w:docVars>
  <w:rsids>
    <w:rsidRoot w:val="00F46CF9"/>
    <w:rsid w:val="0002083C"/>
    <w:rsid w:val="00061D84"/>
    <w:rsid w:val="00077D3D"/>
    <w:rsid w:val="00083FA4"/>
    <w:rsid w:val="000975F6"/>
    <w:rsid w:val="001006D1"/>
    <w:rsid w:val="001024B6"/>
    <w:rsid w:val="0013450F"/>
    <w:rsid w:val="00144B0F"/>
    <w:rsid w:val="00151DF4"/>
    <w:rsid w:val="00182A10"/>
    <w:rsid w:val="001902D7"/>
    <w:rsid w:val="00194879"/>
    <w:rsid w:val="002051B7"/>
    <w:rsid w:val="00215C2F"/>
    <w:rsid w:val="00235E24"/>
    <w:rsid w:val="00241B16"/>
    <w:rsid w:val="002624EC"/>
    <w:rsid w:val="00277A39"/>
    <w:rsid w:val="002A2F0C"/>
    <w:rsid w:val="002A59F9"/>
    <w:rsid w:val="002C6E68"/>
    <w:rsid w:val="002F2458"/>
    <w:rsid w:val="00331D9C"/>
    <w:rsid w:val="00350E70"/>
    <w:rsid w:val="003A41FE"/>
    <w:rsid w:val="003A7063"/>
    <w:rsid w:val="003B4D84"/>
    <w:rsid w:val="003B6466"/>
    <w:rsid w:val="003D09EB"/>
    <w:rsid w:val="003F4BFD"/>
    <w:rsid w:val="00412F33"/>
    <w:rsid w:val="0043048B"/>
    <w:rsid w:val="0043065E"/>
    <w:rsid w:val="004423CA"/>
    <w:rsid w:val="0047691D"/>
    <w:rsid w:val="004903F0"/>
    <w:rsid w:val="004A55D4"/>
    <w:rsid w:val="004A638D"/>
    <w:rsid w:val="004B5121"/>
    <w:rsid w:val="004B7345"/>
    <w:rsid w:val="004D6CB0"/>
    <w:rsid w:val="004D7426"/>
    <w:rsid w:val="004E12D4"/>
    <w:rsid w:val="004E3BA2"/>
    <w:rsid w:val="004E7B12"/>
    <w:rsid w:val="004F05C0"/>
    <w:rsid w:val="004F39D0"/>
    <w:rsid w:val="004F57DE"/>
    <w:rsid w:val="005135DE"/>
    <w:rsid w:val="00525B11"/>
    <w:rsid w:val="00542184"/>
    <w:rsid w:val="005C677A"/>
    <w:rsid w:val="00616E56"/>
    <w:rsid w:val="0063532E"/>
    <w:rsid w:val="00654CC5"/>
    <w:rsid w:val="00665E71"/>
    <w:rsid w:val="00671CF5"/>
    <w:rsid w:val="00684A7C"/>
    <w:rsid w:val="006D08AF"/>
    <w:rsid w:val="006D1EC6"/>
    <w:rsid w:val="006D32E5"/>
    <w:rsid w:val="006F1A1E"/>
    <w:rsid w:val="006F20BF"/>
    <w:rsid w:val="006F37D4"/>
    <w:rsid w:val="007078FF"/>
    <w:rsid w:val="00710D81"/>
    <w:rsid w:val="007514EA"/>
    <w:rsid w:val="007617DB"/>
    <w:rsid w:val="007630D4"/>
    <w:rsid w:val="0076593A"/>
    <w:rsid w:val="00773385"/>
    <w:rsid w:val="00787D08"/>
    <w:rsid w:val="007A6583"/>
    <w:rsid w:val="007C4A80"/>
    <w:rsid w:val="007C5476"/>
    <w:rsid w:val="007D06CF"/>
    <w:rsid w:val="007F4DCF"/>
    <w:rsid w:val="007F79E9"/>
    <w:rsid w:val="0081328C"/>
    <w:rsid w:val="00817159"/>
    <w:rsid w:val="008221D6"/>
    <w:rsid w:val="00830416"/>
    <w:rsid w:val="00846110"/>
    <w:rsid w:val="008570E4"/>
    <w:rsid w:val="008754CF"/>
    <w:rsid w:val="008C6F20"/>
    <w:rsid w:val="008F1771"/>
    <w:rsid w:val="0090641D"/>
    <w:rsid w:val="00923EE7"/>
    <w:rsid w:val="009448E1"/>
    <w:rsid w:val="009576CC"/>
    <w:rsid w:val="0096257B"/>
    <w:rsid w:val="00972931"/>
    <w:rsid w:val="00985C2A"/>
    <w:rsid w:val="00994368"/>
    <w:rsid w:val="00995FEC"/>
    <w:rsid w:val="009C7548"/>
    <w:rsid w:val="009E40BE"/>
    <w:rsid w:val="009E45D3"/>
    <w:rsid w:val="00A05A41"/>
    <w:rsid w:val="00A129D9"/>
    <w:rsid w:val="00A343E6"/>
    <w:rsid w:val="00A36E1A"/>
    <w:rsid w:val="00A740DD"/>
    <w:rsid w:val="00A95FE9"/>
    <w:rsid w:val="00AA028B"/>
    <w:rsid w:val="00AB4F44"/>
    <w:rsid w:val="00AF1D2C"/>
    <w:rsid w:val="00B01160"/>
    <w:rsid w:val="00B13945"/>
    <w:rsid w:val="00B20179"/>
    <w:rsid w:val="00B227F6"/>
    <w:rsid w:val="00B616D4"/>
    <w:rsid w:val="00B6176D"/>
    <w:rsid w:val="00B70E01"/>
    <w:rsid w:val="00BB0A6C"/>
    <w:rsid w:val="00BC5836"/>
    <w:rsid w:val="00BC7262"/>
    <w:rsid w:val="00BD3133"/>
    <w:rsid w:val="00BF4F2E"/>
    <w:rsid w:val="00C40DD4"/>
    <w:rsid w:val="00C43D7A"/>
    <w:rsid w:val="00C74CC6"/>
    <w:rsid w:val="00C842A1"/>
    <w:rsid w:val="00CB3059"/>
    <w:rsid w:val="00CC1140"/>
    <w:rsid w:val="00CC1F03"/>
    <w:rsid w:val="00CD01BA"/>
    <w:rsid w:val="00CE1123"/>
    <w:rsid w:val="00CF7551"/>
    <w:rsid w:val="00D15C30"/>
    <w:rsid w:val="00D22EFA"/>
    <w:rsid w:val="00D7589F"/>
    <w:rsid w:val="00D80D1C"/>
    <w:rsid w:val="00DA13D7"/>
    <w:rsid w:val="00DA3959"/>
    <w:rsid w:val="00DA6F37"/>
    <w:rsid w:val="00DD64C6"/>
    <w:rsid w:val="00DE6207"/>
    <w:rsid w:val="00E21873"/>
    <w:rsid w:val="00E279F1"/>
    <w:rsid w:val="00E537A9"/>
    <w:rsid w:val="00E56E01"/>
    <w:rsid w:val="00E66A65"/>
    <w:rsid w:val="00E66BD7"/>
    <w:rsid w:val="00E67D12"/>
    <w:rsid w:val="00E77ED6"/>
    <w:rsid w:val="00E87AC4"/>
    <w:rsid w:val="00E93AF9"/>
    <w:rsid w:val="00E97509"/>
    <w:rsid w:val="00EA317B"/>
    <w:rsid w:val="00EB45DD"/>
    <w:rsid w:val="00ED271B"/>
    <w:rsid w:val="00EE5BF5"/>
    <w:rsid w:val="00F00D61"/>
    <w:rsid w:val="00F25C60"/>
    <w:rsid w:val="00F3093F"/>
    <w:rsid w:val="00F33B79"/>
    <w:rsid w:val="00F46CF9"/>
    <w:rsid w:val="00F839DB"/>
    <w:rsid w:val="00F85B87"/>
    <w:rsid w:val="00F9121B"/>
    <w:rsid w:val="00F93396"/>
    <w:rsid w:val="00FA1843"/>
    <w:rsid w:val="00FA6FB8"/>
    <w:rsid w:val="00FB17E8"/>
    <w:rsid w:val="00FC0685"/>
    <w:rsid w:val="00FD151B"/>
    <w:rsid w:val="00FD420F"/>
    <w:rsid w:val="00FE34E5"/>
    <w:rsid w:val="00FF50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99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7630D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504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16D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D313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D3133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56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F1051F-8287-493E-933C-44E9C6197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ystone College</Company>
  <LinksUpToDate>false</LinksUpToDate>
  <CharactersWithSpaces>46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12</cp:revision>
  <cp:lastPrinted>2021-09-07T16:21:00Z</cp:lastPrinted>
  <dcterms:created xsi:type="dcterms:W3CDTF">2021-09-07T16:05:00Z</dcterms:created>
  <dcterms:modified xsi:type="dcterms:W3CDTF">2021-09-08T01:08:00Z</dcterms:modified>
</cp:coreProperties>
</file>